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cover-letter"/>
    <w:p>
      <w:pPr>
        <w:pStyle w:val="Heading1"/>
      </w:pPr>
      <w:r>
        <w:t xml:space="preserve">Cover Letter</w:t>
      </w:r>
    </w:p>
    <w:p>
      <w:pPr>
        <w:pStyle w:val="FirstParagraph"/>
      </w:pPr>
      <w:r>
        <w:rPr>
          <w:bCs/>
          <w:b/>
        </w:rPr>
        <w:t xml:space="preserve">Name:</w:t>
      </w:r>
      <w:r>
        <w:t xml:space="preserve"> </w:t>
      </w:r>
      <w:r>
        <w:t xml:space="preserve">John Mwangi</w:t>
      </w:r>
      <w:r>
        <w:br/>
      </w:r>
      <w:r>
        <w:rPr>
          <w:bCs/>
          <w:b/>
        </w:rPr>
        <w:t xml:space="preserve">Email:</w:t>
      </w:r>
      <w:r>
        <w:t xml:space="preserve"> </w:t>
      </w:r>
      <w:r>
        <w:t xml:space="preserve">john.mwangi@example.com</w:t>
      </w:r>
      <w:r>
        <w:br/>
      </w:r>
      <w:r>
        <w:rPr>
          <w:bCs/>
          <w:b/>
        </w:rPr>
        <w:t xml:space="preserve">Phone:</w:t>
      </w:r>
      <w:r>
        <w:t xml:space="preserve"> </w:t>
      </w:r>
      <w:r>
        <w:t xml:space="preserve">+254 700 123 456</w:t>
      </w:r>
      <w:r>
        <w:br/>
      </w:r>
      <w:r>
        <w:rPr>
          <w:bCs/>
          <w:b/>
        </w:rPr>
        <w:t xml:space="preserve">Address:</w:t>
      </w:r>
      <w:r>
        <w:t xml:space="preserve"> </w:t>
      </w:r>
      <w:r>
        <w:t xml:space="preserve">Nairobi, Kenya</w:t>
      </w:r>
    </w:p>
    <w:p>
      <w:pPr>
        <w:pStyle w:val="BodyText"/>
      </w:pPr>
      <w:r>
        <w:t xml:space="preserve">Date: [Insert Date]</w:t>
      </w:r>
    </w:p>
    <w:p>
      <w:pPr>
        <w:pStyle w:val="BodyText"/>
      </w:pPr>
      <w:r>
        <w:rPr>
          <w:bCs/>
          <w:b/>
        </w:rPr>
        <w:t xml:space="preserve">To the Hiring Manager,</w:t>
      </w:r>
    </w:p>
    <w:p>
      <w:pPr>
        <w:pStyle w:val="BodyText"/>
      </w:pPr>
      <w:r>
        <w:t xml:space="preserve">I am writing to express my enthusiastic interest in the Mechanic position at your esteemed organization in Kenya Nairobi. With over a decade of hands-on experience in automotive repair and maintenance, I have developed a deep understanding of the unique challenges and demands of working as a mechanic in this dynamic city. My commitment to excellence, technical expertise, and passion for vehicles align perfectly with your requirements for a reliable and skilled professional to join your team.</w:t>
      </w:r>
    </w:p>
    <w:p>
      <w:pPr>
        <w:pStyle w:val="BodyText"/>
      </w:pPr>
      <w:r>
        <w:t xml:space="preserve">Growing up in Nairobi, I witnessed firsthand the critical role that mechanics play in keeping the city’s transportation infrastructure running smoothly. From navigating the bustling streets of Kibera to maintaining vehicles in industrial zones like Industrial Area, I have encountered a wide range of mechanical issues and learned to adapt quickly to diverse scenarios. This experience has not only honed my technical skills but also instilled in me a strong sense of responsibility and customer-centric values—qualities that are essential for success in the Mechanic role here in Kenya Nairobi.</w:t>
      </w:r>
    </w:p>
    <w:p>
      <w:pPr>
        <w:pStyle w:val="BodyText"/>
      </w:pPr>
      <w:r>
        <w:t xml:space="preserve">My career as a Mechanic began at Nairobi Auto Services, where I spent five years specializing in engine repairs, transmission systems, and electrical diagnostics. During this time, I became proficient in working on both domestic and international vehicle brands such as Toyota, Nissan, and Ford. The fast-paced environment of Nairobi’s automotive industry taught me the importance of precision, efficiency, and effective communication when interacting with clients. I take pride in my ability to diagnose complex problems swiftly while ensuring that every repair meets the highest standards of quality.</w:t>
      </w:r>
    </w:p>
    <w:p>
      <w:pPr>
        <w:pStyle w:val="BodyText"/>
      </w:pPr>
      <w:r>
        <w:t xml:space="preserve">Over the past five years, I have expanded my expertise by working at Precision Motors, a reputable workshop in Nairobi known for its commitment to innovation and customer satisfaction. Here, I focused on advanced diagnostics using state-of-the-art tools and software tailored for modern vehicles. My responsibilities included servicing hybrid models, troubleshooting electronic systems, and providing maintenance recommendations to clients. This role allowed me to refine my skills while staying updated with the latest industry trends—a critical advantage in a city like Nairobi, where technological advancements are rapidly shaping the automotive sector.</w:t>
      </w:r>
    </w:p>
    <w:p>
      <w:pPr>
        <w:pStyle w:val="BodyText"/>
      </w:pPr>
      <w:r>
        <w:t xml:space="preserve">One of my most rewarding experiences was collaborating with a team of mechanics to address the surge in vehicle breakdowns caused by harsh road conditions in Nairobi. By implementing preventive maintenance strategies and educating clients on regular servicing, we significantly reduced downtime for their fleets. This initiative not only strengthened our workshop’s reputation but also reinforced my belief that a Mechanic’s role extends beyond repairs—it is about building trust and ensuring safety on the roads.</w:t>
      </w:r>
    </w:p>
    <w:p>
      <w:pPr>
        <w:pStyle w:val="BodyText"/>
      </w:pPr>
      <w:r>
        <w:t xml:space="preserve">I am particularly drawn to this opportunity in Kenya Nairobi because of the city’s growing demand for skilled mechanics who can handle both traditional and modern vehicle technologies. My ability to work independently or as part of a team, combined with my dedication to lifelong learning, positions me as an ideal candidate for this role. I am eager to contribute my technical knowledge and problem-solving skills to support your organization’s mission of delivering exceptional automotive services in Nairobi.</w:t>
      </w:r>
    </w:p>
    <w:p>
      <w:pPr>
        <w:pStyle w:val="BodyText"/>
      </w:pPr>
      <w:r>
        <w:t xml:space="preserve">What sets me apart is my unwavering commitment to excellence. In Kenya Nairobi, where vehicle reliability is crucial for daily life and business operations, I understand the importance of precision and professionalism. Whether it’s performing routine maintenance or tackling urgent repairs, I approach every task with the same level of care and attention to detail. My goal is to ensure that every client leaves satisfied, knowing their vehicle is in capable hands.</w:t>
      </w:r>
    </w:p>
    <w:p>
      <w:pPr>
        <w:pStyle w:val="BodyText"/>
      </w:pPr>
      <w:r>
        <w:t xml:space="preserve">I would be thrilled to bring my experience and enthusiasm to your team. I am confident that my background as a Mechanic in Kenya Nairobi, coupled with my dedication to continuous improvement, will make me a valuable asset to your organization. I welcome the opportunity to discuss how my skills and experiences align with your needs during an interview.</w:t>
      </w:r>
    </w:p>
    <w:p>
      <w:pPr>
        <w:pStyle w:val="BodyText"/>
      </w:pPr>
      <w:r>
        <w:t xml:space="preserve">Thank you for considering my application. I look forward to the possibility of contributing to your success in the vibrant automotive industry of Nairobi.</w:t>
      </w:r>
    </w:p>
    <w:p>
      <w:pPr>
        <w:pStyle w:val="BodyText"/>
      </w:pPr>
      <w:r>
        <w:t xml:space="preserve">Sincerely,</w:t>
      </w:r>
      <w:r>
        <w:br/>
      </w:r>
      <w:r>
        <w:t xml:space="preserve">John Mwangi</w:t>
      </w:r>
      <w:r>
        <w:br/>
      </w:r>
      <w:r>
        <w:t xml:space="preserve">[Your Signature, if submitting a physical cop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Position in Kenya Nairobi</dc:title>
  <dc:creator/>
  <dc:language>en</dc:language>
  <cp:keywords/>
  <dcterms:created xsi:type="dcterms:W3CDTF">2026-07-23T11:50:41Z</dcterms:created>
  <dcterms:modified xsi:type="dcterms:W3CDTF">2026-07-23T11:50:41Z</dcterms:modified>
</cp:coreProperties>
</file>

<file path=docProps/custom.xml><?xml version="1.0" encoding="utf-8"?>
<Properties xmlns="http://schemas.openxmlformats.org/officeDocument/2006/custom-properties" xmlns:vt="http://schemas.openxmlformats.org/officeDocument/2006/docPropsVTypes"/>
</file>